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4-23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Assessment/Data/PS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card to the OBJ catches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OBJ_Catch, OBJ_discard_rate_BET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Area, Catch, Type)</w:t>
      </w:r>
      <w:r>
        <w:br/>
      </w:r>
      <w:r>
        <w:br/>
      </w:r>
      <w:r>
        <w:rPr>
          <w:rStyle w:val="CommentTok"/>
        </w:rPr>
        <w:t xml:space="preserve"># COVID year's catch adjustment based on the CART model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CommentTok"/>
        </w:rPr>
        <w:t xml:space="preserve"># prepare to the SS format</w:t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 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re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eas, Fleet, Catch, CV, Type, 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itial catch for each fishery</w:t>
      </w:r>
      <w:r>
        <w:br/>
      </w:r>
      <w:r>
        <w:rPr>
          <w:rStyle w:val="NormalTok"/>
        </w:rPr>
        <w:t xml:space="preserve">BET_PS_Catc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-A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PS_Catch, BET_PS_Catch_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eet, Year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3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3 &lt;- read.csv(paste0(save_dir,"BET.DEL.Comp.20002023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w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4-04-23T22:52:10Z</dcterms:created>
  <dcterms:modified xsi:type="dcterms:W3CDTF">2024-04-23T22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